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page" w:tblpXSpec="center" w:tblpY="299"/>
        <w:tblOverlap w:val="never"/>
        <w:tblW w:w="8400" w:type="dxa"/>
        <w:jc w:val="center"/>
        <w:tblLayout w:type="fixed"/>
        <w:tblLook w:val="04A0" w:firstRow="1" w:lastRow="0" w:firstColumn="1" w:lastColumn="0" w:noHBand="0" w:noVBand="1"/>
      </w:tblPr>
      <w:tblGrid>
        <w:gridCol w:w="1415"/>
        <w:gridCol w:w="1268"/>
        <w:gridCol w:w="917"/>
        <w:gridCol w:w="935"/>
        <w:gridCol w:w="960"/>
        <w:gridCol w:w="934"/>
        <w:gridCol w:w="1029"/>
        <w:gridCol w:w="942"/>
      </w:tblGrid>
      <w:tr w:rsidR="00CD3254" w:rsidRPr="00CD3254" w14:paraId="651D24E8" w14:textId="77777777">
        <w:trPr>
          <w:trHeight w:val="608"/>
          <w:jc w:val="center"/>
        </w:trPr>
        <w:tc>
          <w:tcPr>
            <w:tcW w:w="8400" w:type="dxa"/>
            <w:gridSpan w:val="8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6F10731D" w14:textId="77777777" w:rsidR="00860BE9" w:rsidRPr="00CD3254" w:rsidRDefault="00000000">
            <w:pPr>
              <w:widowControl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 xml:space="preserve">Supplementary Table 1. </w:t>
            </w: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Multivariate linear regression analysis for the independent associations among PrFT, MHR, and UA.</w:t>
            </w:r>
          </w:p>
        </w:tc>
      </w:tr>
      <w:tr w:rsidR="00CD3254" w:rsidRPr="00CD3254" w14:paraId="14E7E228" w14:textId="77777777">
        <w:trPr>
          <w:trHeight w:val="259"/>
          <w:jc w:val="center"/>
        </w:trPr>
        <w:tc>
          <w:tcPr>
            <w:tcW w:w="1415" w:type="dxa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2A1DBE69" w14:textId="77777777" w:rsidR="00860BE9" w:rsidRPr="00CD3254" w:rsidRDefault="00000000">
            <w:pPr>
              <w:widowControl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eastAsia="SimSun" w:hAnsi="Times New Roman" w:cs="Times New Roman"/>
                <w:kern w:val="0"/>
                <w:szCs w:val="21"/>
              </w:rPr>
              <w:t>Independent</w:t>
            </w:r>
          </w:p>
          <w:p w14:paraId="521E8BB9" w14:textId="77777777" w:rsidR="00860BE9" w:rsidRPr="00CD3254" w:rsidRDefault="00000000">
            <w:pPr>
              <w:widowControl/>
              <w:spacing w:line="360" w:lineRule="auto"/>
              <w:jc w:val="center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eastAsia="SimSun" w:hAnsi="Times New Roman" w:cs="Times New Roman"/>
                <w:kern w:val="0"/>
                <w:szCs w:val="21"/>
              </w:rPr>
              <w:t>variables</w:t>
            </w:r>
          </w:p>
        </w:tc>
        <w:tc>
          <w:tcPr>
            <w:tcW w:w="1268" w:type="dxa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78E32047" w14:textId="77777777" w:rsidR="00860BE9" w:rsidRPr="00CD3254" w:rsidRDefault="00000000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Dependent</w:t>
            </w:r>
          </w:p>
          <w:p w14:paraId="3C5A4F76" w14:textId="77777777" w:rsidR="00860BE9" w:rsidRPr="00CD3254" w:rsidRDefault="00000000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variables</w:t>
            </w:r>
          </w:p>
        </w:tc>
        <w:tc>
          <w:tcPr>
            <w:tcW w:w="1852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6FA72B85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Model 1</w:t>
            </w:r>
          </w:p>
        </w:tc>
        <w:tc>
          <w:tcPr>
            <w:tcW w:w="1894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7B3D7C5B" w14:textId="77777777" w:rsidR="00860BE9" w:rsidRPr="00CD3254" w:rsidRDefault="00000000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Model 2</w:t>
            </w:r>
          </w:p>
        </w:tc>
        <w:tc>
          <w:tcPr>
            <w:tcW w:w="1971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bottom"/>
          </w:tcPr>
          <w:p w14:paraId="00D8B6C2" w14:textId="77777777" w:rsidR="00860BE9" w:rsidRPr="00CD3254" w:rsidRDefault="00000000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Model 3</w:t>
            </w:r>
          </w:p>
        </w:tc>
      </w:tr>
      <w:tr w:rsidR="00CD3254" w:rsidRPr="00CD3254" w14:paraId="394C7FED" w14:textId="77777777">
        <w:trPr>
          <w:trHeight w:val="469"/>
          <w:jc w:val="center"/>
        </w:trPr>
        <w:tc>
          <w:tcPr>
            <w:tcW w:w="1415" w:type="dxa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1EDBDC6B" w14:textId="77777777" w:rsidR="00860BE9" w:rsidRPr="00CD3254" w:rsidRDefault="00860BE9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268" w:type="dxa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73A3C993" w14:textId="77777777" w:rsidR="00860BE9" w:rsidRPr="00CD3254" w:rsidRDefault="00860BE9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7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6D7906A5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  <w:t>β</w:t>
            </w:r>
          </w:p>
        </w:tc>
        <w:tc>
          <w:tcPr>
            <w:tcW w:w="93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5700E24C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  <w:t>P</w:t>
            </w:r>
          </w:p>
        </w:tc>
        <w:tc>
          <w:tcPr>
            <w:tcW w:w="96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57F66F46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  <w:t>β</w:t>
            </w:r>
          </w:p>
        </w:tc>
        <w:tc>
          <w:tcPr>
            <w:tcW w:w="934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2417BF53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  <w:t>P</w:t>
            </w:r>
          </w:p>
        </w:tc>
        <w:tc>
          <w:tcPr>
            <w:tcW w:w="1029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3E13A666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  <w:t>β</w:t>
            </w:r>
          </w:p>
        </w:tc>
        <w:tc>
          <w:tcPr>
            <w:tcW w:w="942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12E36954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  <w:t>P</w:t>
            </w:r>
          </w:p>
        </w:tc>
      </w:tr>
      <w:tr w:rsidR="00CD3254" w:rsidRPr="00CD3254" w14:paraId="4A6CB183" w14:textId="77777777">
        <w:trPr>
          <w:trHeight w:val="527"/>
          <w:jc w:val="center"/>
        </w:trPr>
        <w:tc>
          <w:tcPr>
            <w:tcW w:w="1415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46D47AB8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eastAsia="DengXian" w:hAnsi="Times New Roman" w:cs="Times New Roman"/>
                <w:bCs/>
                <w:szCs w:val="21"/>
              </w:rPr>
              <w:t>PrFT</w:t>
            </w:r>
          </w:p>
        </w:tc>
        <w:tc>
          <w:tcPr>
            <w:tcW w:w="1268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6074B397" w14:textId="77777777" w:rsidR="00860BE9" w:rsidRPr="00CD3254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szCs w:val="21"/>
              </w:rPr>
            </w:pPr>
            <w:r w:rsidRPr="00CD3254">
              <w:rPr>
                <w:rFonts w:ascii="Times New Roman" w:eastAsia="DengXian" w:hAnsi="Times New Roman" w:cs="Times New Roman"/>
                <w:bCs/>
                <w:szCs w:val="21"/>
              </w:rPr>
              <w:t>UA</w:t>
            </w:r>
          </w:p>
        </w:tc>
        <w:tc>
          <w:tcPr>
            <w:tcW w:w="917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781AA462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419</w:t>
            </w:r>
          </w:p>
        </w:tc>
        <w:tc>
          <w:tcPr>
            <w:tcW w:w="935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31213F76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&lt;0.001</w:t>
            </w:r>
          </w:p>
        </w:tc>
        <w:tc>
          <w:tcPr>
            <w:tcW w:w="960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638C4F15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</w:t>
            </w:r>
            <w:r w:rsidRPr="00CD3254">
              <w:rPr>
                <w:rFonts w:ascii="Times New Roman" w:hAnsi="Times New Roman" w:cs="Times New Roman" w:hint="eastAsia"/>
                <w:kern w:val="0"/>
                <w:szCs w:val="21"/>
              </w:rPr>
              <w:t>329</w:t>
            </w:r>
          </w:p>
        </w:tc>
        <w:tc>
          <w:tcPr>
            <w:tcW w:w="934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18C2C1D5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&lt;0.001</w:t>
            </w:r>
          </w:p>
        </w:tc>
        <w:tc>
          <w:tcPr>
            <w:tcW w:w="1029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0292BCC2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</w:t>
            </w:r>
            <w:r w:rsidRPr="00CD3254">
              <w:rPr>
                <w:rFonts w:ascii="Times New Roman" w:hAnsi="Times New Roman" w:cs="Times New Roman" w:hint="eastAsia"/>
                <w:kern w:val="0"/>
                <w:szCs w:val="21"/>
              </w:rPr>
              <w:t>251</w:t>
            </w:r>
          </w:p>
        </w:tc>
        <w:tc>
          <w:tcPr>
            <w:tcW w:w="942" w:type="dxa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526010AD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bookmarkStart w:id="0" w:name="OLE_LINK1"/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&lt;0.001</w:t>
            </w:r>
            <w:bookmarkEnd w:id="0"/>
          </w:p>
        </w:tc>
      </w:tr>
      <w:tr w:rsidR="00CD3254" w:rsidRPr="00CD3254" w14:paraId="0C403EF3" w14:textId="77777777">
        <w:trPr>
          <w:trHeight w:val="535"/>
          <w:jc w:val="center"/>
        </w:trPr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2D850" w14:textId="77777777" w:rsidR="00860BE9" w:rsidRPr="00CD3254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szCs w:val="21"/>
              </w:rPr>
            </w:pPr>
            <w:r w:rsidRPr="00CD3254">
              <w:rPr>
                <w:rFonts w:ascii="Times New Roman" w:eastAsia="DengXian" w:hAnsi="Times New Roman" w:cs="Times New Roman"/>
                <w:bCs/>
                <w:szCs w:val="21"/>
              </w:rPr>
              <w:t>MHR</w:t>
            </w: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15A38" w14:textId="77777777" w:rsidR="00860BE9" w:rsidRPr="00CD3254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szCs w:val="21"/>
              </w:rPr>
            </w:pPr>
            <w:r w:rsidRPr="00CD3254">
              <w:rPr>
                <w:rFonts w:ascii="Times New Roman" w:eastAsia="DengXian" w:hAnsi="Times New Roman" w:cs="Times New Roman"/>
                <w:bCs/>
                <w:szCs w:val="21"/>
              </w:rPr>
              <w:t>UA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ED20F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3</w:t>
            </w:r>
            <w:r w:rsidRPr="00CD3254">
              <w:rPr>
                <w:rFonts w:ascii="Times New Roman" w:hAnsi="Times New Roman" w:cs="Times New Roman" w:hint="eastAsia"/>
                <w:kern w:val="0"/>
                <w:szCs w:val="21"/>
              </w:rPr>
              <w:t>4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D80BB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08CBB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</w:t>
            </w:r>
            <w:r w:rsidRPr="00CD3254">
              <w:rPr>
                <w:rFonts w:ascii="Times New Roman" w:hAnsi="Times New Roman" w:cs="Times New Roman" w:hint="eastAsia"/>
                <w:kern w:val="0"/>
                <w:szCs w:val="21"/>
              </w:rPr>
              <w:t>19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3B315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00</w:t>
            </w:r>
            <w:r w:rsidRPr="00CD3254">
              <w:rPr>
                <w:rFonts w:ascii="Times New Roman" w:hAnsi="Times New Roman" w:cs="Times New Roman" w:hint="eastAsia"/>
                <w:kern w:val="0"/>
                <w:szCs w:val="21"/>
              </w:rPr>
              <w:t>2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9FB9B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1</w:t>
            </w:r>
            <w:r w:rsidRPr="00CD3254">
              <w:rPr>
                <w:rFonts w:ascii="Times New Roman" w:hAnsi="Times New Roman" w:cs="Times New Roman" w:hint="eastAsia"/>
                <w:kern w:val="0"/>
                <w:szCs w:val="21"/>
              </w:rPr>
              <w:t>81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A62E05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&lt;0.001</w:t>
            </w:r>
          </w:p>
        </w:tc>
      </w:tr>
      <w:tr w:rsidR="00CD3254" w:rsidRPr="00CD3254" w14:paraId="2E91DBB1" w14:textId="77777777">
        <w:trPr>
          <w:trHeight w:val="535"/>
          <w:jc w:val="center"/>
        </w:trPr>
        <w:tc>
          <w:tcPr>
            <w:tcW w:w="1415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17BBAE8C" w14:textId="77777777" w:rsidR="00860BE9" w:rsidRPr="00CD3254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szCs w:val="21"/>
              </w:rPr>
            </w:pPr>
            <w:r w:rsidRPr="00CD3254">
              <w:rPr>
                <w:rFonts w:ascii="Times New Roman" w:eastAsia="DengXian" w:hAnsi="Times New Roman" w:cs="Times New Roman"/>
                <w:bCs/>
                <w:szCs w:val="21"/>
              </w:rPr>
              <w:t>MH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1623E22A" w14:textId="77777777" w:rsidR="00860BE9" w:rsidRPr="00CD3254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szCs w:val="21"/>
              </w:rPr>
            </w:pPr>
            <w:r w:rsidRPr="00CD3254">
              <w:rPr>
                <w:rFonts w:ascii="Times New Roman" w:eastAsia="DengXian" w:hAnsi="Times New Roman" w:cs="Times New Roman"/>
                <w:bCs/>
                <w:szCs w:val="21"/>
              </w:rPr>
              <w:t>PrFT</w:t>
            </w:r>
          </w:p>
        </w:tc>
        <w:tc>
          <w:tcPr>
            <w:tcW w:w="917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79A82CA9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3</w:t>
            </w:r>
            <w:r w:rsidRPr="00CD3254">
              <w:rPr>
                <w:rFonts w:ascii="Times New Roman" w:hAnsi="Times New Roman" w:cs="Times New Roman" w:hint="eastAsia"/>
                <w:kern w:val="0"/>
                <w:szCs w:val="21"/>
              </w:rPr>
              <w:t>5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43C65391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2A80CB67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</w:t>
            </w:r>
            <w:r w:rsidRPr="00CD3254">
              <w:rPr>
                <w:rFonts w:ascii="Times New Roman" w:hAnsi="Times New Roman" w:cs="Times New Roman" w:hint="eastAsia"/>
                <w:kern w:val="0"/>
                <w:szCs w:val="21"/>
              </w:rPr>
              <w:t>176</w:t>
            </w:r>
          </w:p>
        </w:tc>
        <w:tc>
          <w:tcPr>
            <w:tcW w:w="934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2A07ED36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&lt;0.00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0D23EC57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0.1</w:t>
            </w:r>
            <w:r w:rsidRPr="00CD3254">
              <w:rPr>
                <w:rFonts w:ascii="Times New Roman" w:hAnsi="Times New Roman" w:cs="Times New Roman" w:hint="eastAsia"/>
                <w:kern w:val="0"/>
                <w:szCs w:val="21"/>
              </w:rPr>
              <w:t>64</w:t>
            </w:r>
          </w:p>
        </w:tc>
        <w:tc>
          <w:tcPr>
            <w:tcW w:w="942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362E702A" w14:textId="77777777" w:rsidR="00860BE9" w:rsidRPr="00CD3254" w:rsidRDefault="00000000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&lt;0.001</w:t>
            </w:r>
          </w:p>
        </w:tc>
      </w:tr>
      <w:tr w:rsidR="00CD3254" w:rsidRPr="00CD3254" w14:paraId="260198EB" w14:textId="77777777">
        <w:trPr>
          <w:trHeight w:val="1822"/>
          <w:jc w:val="center"/>
        </w:trPr>
        <w:tc>
          <w:tcPr>
            <w:tcW w:w="8400" w:type="dxa"/>
            <w:gridSpan w:val="8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</w:tcPr>
          <w:p w14:paraId="2CA5E660" w14:textId="77777777" w:rsidR="00860BE9" w:rsidRPr="00CD3254" w:rsidRDefault="00000000">
            <w:pPr>
              <w:widowControl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Model 1: adjusted for age, diabetic duration, smoking, drinking, and hypertension.</w:t>
            </w:r>
          </w:p>
          <w:p w14:paraId="7383B8E1" w14:textId="77777777" w:rsidR="00860BE9" w:rsidRPr="00CD3254" w:rsidRDefault="00000000">
            <w:pPr>
              <w:widowControl/>
              <w:rPr>
                <w:rFonts w:ascii="Times New Roman" w:hAnsi="Times New Roman" w:cs="Times New Roman"/>
                <w:kern w:val="0"/>
                <w:szCs w:val="21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 xml:space="preserve">Model 2: adjusted for body mass index, waist circumference, glycated hemoglobin A1c, </w:t>
            </w:r>
            <w:r w:rsidRPr="00CD3254">
              <w:rPr>
                <w:rFonts w:ascii="Times New Roman" w:eastAsia="SimSun" w:hAnsi="Times New Roman" w:cs="Times New Roman" w:hint="eastAsia"/>
                <w:szCs w:val="21"/>
                <w:lang w:bidi="ar"/>
              </w:rPr>
              <w:t>alanine aminotransferase,</w:t>
            </w:r>
            <w:r w:rsidRPr="00CD3254">
              <w:rPr>
                <w:rFonts w:eastAsia="SimSun" w:cs="Times New Roman" w:hint="eastAsia"/>
                <w:szCs w:val="21"/>
                <w:lang w:bidi="ar"/>
              </w:rPr>
              <w:t xml:space="preserve"> c</w:t>
            </w:r>
            <w:r w:rsidRPr="00CD3254">
              <w:rPr>
                <w:rFonts w:ascii="Times New Roman" w:hAnsi="Times New Roman" w:cs="Times New Roman" w:hint="eastAsia"/>
                <w:szCs w:val="21"/>
              </w:rPr>
              <w:t>reatinine,</w:t>
            </w:r>
            <w:r w:rsidRPr="00CD3254">
              <w:rPr>
                <w:rFonts w:cs="Times New Roman" w:hint="eastAsia"/>
                <w:szCs w:val="21"/>
              </w:rPr>
              <w:t xml:space="preserve"> </w:t>
            </w: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>triglyceride, total cholesterol, low-density lipoprotein cholesterol, and homeostasis model assessment insulin resistance.</w:t>
            </w:r>
          </w:p>
          <w:p w14:paraId="1F587EEF" w14:textId="77777777" w:rsidR="00860BE9" w:rsidRPr="00CD3254" w:rsidRDefault="00000000">
            <w:pPr>
              <w:widowControl/>
              <w:rPr>
                <w:rFonts w:ascii="Times New Roman" w:eastAsia="SimSun" w:hAnsi="Times New Roman" w:cs="Times New Roman"/>
                <w:szCs w:val="21"/>
                <w:lang w:bidi="ar"/>
              </w:rPr>
            </w:pPr>
            <w:r w:rsidRPr="00CD3254">
              <w:rPr>
                <w:rFonts w:ascii="Times New Roman" w:hAnsi="Times New Roman" w:cs="Times New Roman"/>
                <w:kern w:val="0"/>
                <w:szCs w:val="21"/>
              </w:rPr>
              <w:t xml:space="preserve">Model 3: additionally adjusted for </w:t>
            </w:r>
            <w:r w:rsidRPr="00CD3254">
              <w:rPr>
                <w:rFonts w:ascii="Times New Roman" w:eastAsia="SimSun" w:hAnsi="Times New Roman" w:cs="Times New Roman"/>
                <w:szCs w:val="21"/>
                <w:lang w:bidi="ar"/>
              </w:rPr>
              <w:t xml:space="preserve">visceral </w:t>
            </w:r>
            <w:r w:rsidRPr="00CD3254">
              <w:rPr>
                <w:rFonts w:ascii="Times New Roman" w:eastAsia="DengXian" w:hAnsi="Times New Roman" w:cs="Times New Roman"/>
                <w:bCs/>
                <w:szCs w:val="21"/>
                <w:lang w:bidi="ar"/>
              </w:rPr>
              <w:t>fat area</w:t>
            </w:r>
            <w:r w:rsidRPr="00CD3254">
              <w:rPr>
                <w:rFonts w:ascii="Times New Roman" w:eastAsia="SimSun" w:hAnsi="Times New Roman" w:cs="Times New Roman"/>
                <w:szCs w:val="21"/>
                <w:lang w:bidi="ar"/>
              </w:rPr>
              <w:t xml:space="preserve"> and subcutaneous fat area.</w:t>
            </w:r>
          </w:p>
          <w:p w14:paraId="210A5F95" w14:textId="77777777" w:rsidR="00860BE9" w:rsidRPr="00CD3254" w:rsidRDefault="00000000">
            <w:pPr>
              <w:widowControl/>
              <w:rPr>
                <w:rFonts w:ascii="Times New Roman" w:eastAsia="SimSun" w:hAnsi="Times New Roman" w:cs="Times New Roman"/>
                <w:szCs w:val="21"/>
                <w:lang w:bidi="ar"/>
              </w:rPr>
            </w:pPr>
            <w:r w:rsidRPr="00CD3254">
              <w:rPr>
                <w:rFonts w:ascii="Times New Roman" w:eastAsia="SimSun" w:hAnsi="Times New Roman" w:cs="Times New Roman"/>
                <w:szCs w:val="21"/>
                <w:lang w:bidi="ar"/>
              </w:rPr>
              <w:t xml:space="preserve">MHR: monocyte to high-density lipoprotein cholesterol ratio. PrFT: perirenal fat thickness. UA: uric acid. </w:t>
            </w:r>
          </w:p>
        </w:tc>
      </w:tr>
    </w:tbl>
    <w:p w14:paraId="26543548" w14:textId="77777777" w:rsidR="00860BE9" w:rsidRPr="00CD3254" w:rsidRDefault="00860BE9"/>
    <w:p w14:paraId="078CD0B2" w14:textId="77777777" w:rsidR="00860BE9" w:rsidRPr="00CD3254" w:rsidRDefault="00860BE9"/>
    <w:p w14:paraId="402EDF5B" w14:textId="77777777" w:rsidR="00860BE9" w:rsidRPr="00CD3254" w:rsidRDefault="00860BE9"/>
    <w:p w14:paraId="613B83B8" w14:textId="77777777" w:rsidR="00860BE9" w:rsidRPr="00CD3254" w:rsidRDefault="00860BE9"/>
    <w:p w14:paraId="433905A2" w14:textId="77777777" w:rsidR="00860BE9" w:rsidRPr="00CD3254" w:rsidRDefault="00860BE9"/>
    <w:p w14:paraId="7D99DEE1" w14:textId="77777777" w:rsidR="00860BE9" w:rsidRPr="00CD3254" w:rsidRDefault="00860BE9">
      <w:pPr>
        <w:rPr>
          <w:sz w:val="24"/>
          <w:szCs w:val="24"/>
        </w:rPr>
      </w:pPr>
    </w:p>
    <w:p w14:paraId="13086570" w14:textId="77777777" w:rsidR="00860BE9" w:rsidRPr="00CD3254" w:rsidRDefault="00860BE9"/>
    <w:p w14:paraId="44282B5D" w14:textId="77777777" w:rsidR="00860BE9" w:rsidRPr="00CD3254" w:rsidRDefault="00860BE9"/>
    <w:p w14:paraId="54147908" w14:textId="77777777" w:rsidR="00860BE9" w:rsidRPr="00CD3254" w:rsidRDefault="00860BE9"/>
    <w:p w14:paraId="3074177A" w14:textId="77777777" w:rsidR="00860BE9" w:rsidRPr="00CD3254" w:rsidRDefault="00860BE9"/>
    <w:p w14:paraId="70B5688D" w14:textId="77777777" w:rsidR="00860BE9" w:rsidRPr="00CD3254" w:rsidRDefault="00860BE9"/>
    <w:p w14:paraId="7A78E321" w14:textId="77777777" w:rsidR="00860BE9" w:rsidRPr="00CD3254" w:rsidRDefault="00860BE9"/>
    <w:p w14:paraId="0AAE5736" w14:textId="77777777" w:rsidR="00860BE9" w:rsidRPr="00CD3254" w:rsidRDefault="00860BE9"/>
    <w:p w14:paraId="5D546D96" w14:textId="77777777" w:rsidR="00860BE9" w:rsidRPr="00CD3254" w:rsidRDefault="00860BE9"/>
    <w:p w14:paraId="0AFCEB76" w14:textId="77777777" w:rsidR="00860BE9" w:rsidRPr="00CD3254" w:rsidRDefault="00860BE9"/>
    <w:p w14:paraId="23E1CAC9" w14:textId="77777777" w:rsidR="00860BE9" w:rsidRPr="00CD3254" w:rsidRDefault="00860BE9"/>
    <w:p w14:paraId="282D4E59" w14:textId="77777777" w:rsidR="00860BE9" w:rsidRPr="00CD3254" w:rsidRDefault="00860BE9"/>
    <w:p w14:paraId="6D237130" w14:textId="77777777" w:rsidR="00860BE9" w:rsidRPr="00CD3254" w:rsidRDefault="00860BE9"/>
    <w:p w14:paraId="03BA3BDF" w14:textId="77777777" w:rsidR="00860BE9" w:rsidRPr="00CD3254" w:rsidRDefault="00860BE9"/>
    <w:p w14:paraId="1A979030" w14:textId="77777777" w:rsidR="00860BE9" w:rsidRPr="00CD3254" w:rsidRDefault="00860BE9"/>
    <w:p w14:paraId="4383416D" w14:textId="77777777" w:rsidR="00860BE9" w:rsidRPr="00CD3254" w:rsidRDefault="00860BE9"/>
    <w:p w14:paraId="1D71D116" w14:textId="77777777" w:rsidR="00860BE9" w:rsidRPr="00CD3254" w:rsidRDefault="00860BE9"/>
    <w:p w14:paraId="326EEE58" w14:textId="77777777" w:rsidR="00860BE9" w:rsidRPr="00CD3254" w:rsidRDefault="00860BE9"/>
    <w:p w14:paraId="64BA6608" w14:textId="77777777" w:rsidR="00860BE9" w:rsidRPr="00CD3254" w:rsidRDefault="00860BE9"/>
    <w:p w14:paraId="5DE9265C" w14:textId="77777777" w:rsidR="00860BE9" w:rsidRPr="00CD3254" w:rsidRDefault="00860BE9"/>
    <w:p w14:paraId="54716F03" w14:textId="77777777" w:rsidR="00860BE9" w:rsidRPr="00CD3254" w:rsidRDefault="00860BE9"/>
    <w:p w14:paraId="1EBCACE5" w14:textId="77777777" w:rsidR="00860BE9" w:rsidRPr="00CD3254" w:rsidRDefault="00860BE9"/>
    <w:p w14:paraId="474188C2" w14:textId="77777777" w:rsidR="00860BE9" w:rsidRPr="00CD3254" w:rsidRDefault="00860BE9"/>
    <w:p w14:paraId="382863D4" w14:textId="77777777" w:rsidR="00860BE9" w:rsidRPr="00CD3254" w:rsidRDefault="00860BE9"/>
    <w:p w14:paraId="008A7E55" w14:textId="77777777" w:rsidR="00860BE9" w:rsidRPr="00CD3254" w:rsidRDefault="00860BE9"/>
    <w:p w14:paraId="5C1D2CD6" w14:textId="77777777" w:rsidR="00860BE9" w:rsidRPr="00CD3254" w:rsidRDefault="00860BE9"/>
    <w:p w14:paraId="664E0327" w14:textId="77777777" w:rsidR="00860BE9" w:rsidRPr="00CD3254" w:rsidRDefault="00860BE9"/>
    <w:p w14:paraId="59DBECAC" w14:textId="77777777" w:rsidR="00860BE9" w:rsidRPr="00CD3254" w:rsidRDefault="00860BE9"/>
    <w:p w14:paraId="651365D6" w14:textId="77777777" w:rsidR="00860BE9" w:rsidRPr="00CD3254" w:rsidRDefault="00000000">
      <w:pPr>
        <w:jc w:val="center"/>
      </w:pPr>
      <w:r w:rsidRPr="00CD3254"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641367ED" wp14:editId="5786CCAF">
            <wp:simplePos x="0" y="0"/>
            <wp:positionH relativeFrom="column">
              <wp:posOffset>-929640</wp:posOffset>
            </wp:positionH>
            <wp:positionV relativeFrom="paragraph">
              <wp:posOffset>38100</wp:posOffset>
            </wp:positionV>
            <wp:extent cx="7248525" cy="2176145"/>
            <wp:effectExtent l="0" t="0" r="5715" b="3175"/>
            <wp:wrapSquare wrapText="bothSides"/>
            <wp:docPr id="2" name="图片 2" descr="Supplementary 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Supplementary Fig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248525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36BD67" w14:textId="77777777" w:rsidR="00860BE9" w:rsidRPr="00CD3254" w:rsidRDefault="00000000">
      <w:pPr>
        <w:widowControl/>
        <w:spacing w:line="480" w:lineRule="auto"/>
      </w:pPr>
      <w:r w:rsidRPr="00CD3254">
        <w:rPr>
          <w:rFonts w:ascii="Times New Roman" w:eastAsia="DengXian" w:hAnsi="Times New Roman" w:cs="Times New Roman"/>
          <w:b/>
          <w:kern w:val="0"/>
          <w:sz w:val="24"/>
          <w:szCs w:val="24"/>
          <w:lang w:bidi="ar"/>
        </w:rPr>
        <w:t xml:space="preserve">Supplementary Figure 1: </w:t>
      </w:r>
      <w:r w:rsidRPr="00CD3254">
        <w:rPr>
          <w:rFonts w:ascii="Times New Roman" w:eastAsia="DengXian" w:hAnsi="Times New Roman" w:cs="Times New Roman"/>
          <w:bCs/>
          <w:kern w:val="0"/>
          <w:sz w:val="24"/>
          <w:szCs w:val="24"/>
          <w:lang w:bidi="ar"/>
        </w:rPr>
        <w:t>Weighted binomial logistic regression analysis for the correlation of HUA risk with PrFT (A) and MHR (B) in three models. MHR: monocyte to high-density lipoprotein cholesterol ratio. PrFT: perirenal fat thickness. HUA: hyperuricemia.</w:t>
      </w:r>
    </w:p>
    <w:p w14:paraId="330CD928" w14:textId="77777777" w:rsidR="00860BE9" w:rsidRPr="00CD3254" w:rsidRDefault="00860BE9"/>
    <w:p w14:paraId="0EF3AAFA" w14:textId="77777777" w:rsidR="00860BE9" w:rsidRPr="00CD3254" w:rsidRDefault="00860BE9"/>
    <w:p w14:paraId="34F2EB53" w14:textId="77777777" w:rsidR="00860BE9" w:rsidRPr="00CD3254" w:rsidRDefault="00860BE9"/>
    <w:p w14:paraId="663A92F6" w14:textId="77777777" w:rsidR="00860BE9" w:rsidRPr="00CD3254" w:rsidRDefault="00860BE9"/>
    <w:p w14:paraId="7024CFF7" w14:textId="77777777" w:rsidR="00860BE9" w:rsidRPr="00CD3254" w:rsidRDefault="00860BE9"/>
    <w:p w14:paraId="4F4B2673" w14:textId="77777777" w:rsidR="00860BE9" w:rsidRPr="00CD3254" w:rsidRDefault="00860BE9"/>
    <w:p w14:paraId="110EDD07" w14:textId="77777777" w:rsidR="00860BE9" w:rsidRPr="00CD3254" w:rsidRDefault="00860BE9"/>
    <w:p w14:paraId="02420174" w14:textId="77777777" w:rsidR="00860BE9" w:rsidRPr="00CD3254" w:rsidRDefault="00860BE9"/>
    <w:p w14:paraId="393E838D" w14:textId="77777777" w:rsidR="00860BE9" w:rsidRPr="00CD3254" w:rsidRDefault="00860BE9"/>
    <w:p w14:paraId="2E498BD9" w14:textId="77777777" w:rsidR="00860BE9" w:rsidRPr="00CD3254" w:rsidRDefault="00860BE9"/>
    <w:p w14:paraId="5686C338" w14:textId="77777777" w:rsidR="00860BE9" w:rsidRPr="00CD3254" w:rsidRDefault="00860BE9"/>
    <w:p w14:paraId="0AFC2ED0" w14:textId="77777777" w:rsidR="00860BE9" w:rsidRPr="00CD3254" w:rsidRDefault="00860BE9"/>
    <w:p w14:paraId="079C9185" w14:textId="77777777" w:rsidR="00860BE9" w:rsidRPr="00CD3254" w:rsidRDefault="00860BE9"/>
    <w:p w14:paraId="1C875863" w14:textId="77777777" w:rsidR="00860BE9" w:rsidRPr="00CD3254" w:rsidRDefault="00860BE9"/>
    <w:p w14:paraId="0F5682DE" w14:textId="77777777" w:rsidR="00860BE9" w:rsidRPr="00CD3254" w:rsidRDefault="00860BE9"/>
    <w:p w14:paraId="04E73B45" w14:textId="77777777" w:rsidR="00860BE9" w:rsidRPr="00CD3254" w:rsidRDefault="00860BE9"/>
    <w:p w14:paraId="35D97785" w14:textId="77777777" w:rsidR="00860BE9" w:rsidRPr="00CD3254" w:rsidRDefault="00860BE9"/>
    <w:p w14:paraId="72CAFEA8" w14:textId="77777777" w:rsidR="00860BE9" w:rsidRPr="00CD3254" w:rsidRDefault="00860BE9"/>
    <w:p w14:paraId="70986EF6" w14:textId="77777777" w:rsidR="00860BE9" w:rsidRPr="00CD3254" w:rsidRDefault="00860BE9"/>
    <w:p w14:paraId="22E5BDFE" w14:textId="77777777" w:rsidR="00860BE9" w:rsidRPr="00CD3254" w:rsidRDefault="00860BE9"/>
    <w:p w14:paraId="62B67F08" w14:textId="77777777" w:rsidR="00860BE9" w:rsidRPr="00CD3254" w:rsidRDefault="00860BE9"/>
    <w:p w14:paraId="0E3433DF" w14:textId="77777777" w:rsidR="00860BE9" w:rsidRPr="00CD3254" w:rsidRDefault="00000000">
      <w:pPr>
        <w:jc w:val="center"/>
      </w:pPr>
      <w:r w:rsidRPr="00CD3254">
        <w:rPr>
          <w:rFonts w:hint="eastAsia"/>
          <w:noProof/>
        </w:rPr>
        <w:drawing>
          <wp:inline distT="0" distB="0" distL="114300" distR="114300" wp14:anchorId="69672A64" wp14:editId="35D22FD8">
            <wp:extent cx="4180205" cy="3636010"/>
            <wp:effectExtent l="0" t="0" r="10795" b="6350"/>
            <wp:docPr id="3" name="图片 3" descr="Supplementary 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Supplementary Fig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0205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69CF3" w14:textId="77777777" w:rsidR="00860BE9" w:rsidRPr="00CD3254" w:rsidRDefault="00860BE9"/>
    <w:p w14:paraId="0FAFCCD4" w14:textId="77777777" w:rsidR="00860BE9" w:rsidRPr="00CD3254" w:rsidRDefault="00000000">
      <w:pPr>
        <w:widowControl/>
        <w:spacing w:line="480" w:lineRule="auto"/>
      </w:pPr>
      <w:r w:rsidRPr="00CD3254">
        <w:rPr>
          <w:rFonts w:ascii="Times New Roman" w:eastAsia="DengXian" w:hAnsi="Times New Roman" w:cs="Times New Roman"/>
          <w:b/>
          <w:kern w:val="0"/>
          <w:sz w:val="24"/>
          <w:szCs w:val="24"/>
          <w:lang w:bidi="ar"/>
        </w:rPr>
        <w:t>Supplementary Figure 2:</w:t>
      </w:r>
      <w:r w:rsidRPr="00CD3254">
        <w:rPr>
          <w:rFonts w:ascii="Times New Roman" w:eastAsia="DengXian" w:hAnsi="Times New Roman" w:cs="Times New Roman"/>
          <w:bCs/>
          <w:kern w:val="0"/>
          <w:sz w:val="24"/>
          <w:szCs w:val="24"/>
          <w:lang w:bidi="ar"/>
        </w:rPr>
        <w:t xml:space="preserve"> Structural model for the mediating role of MHR in the association between PrFT and HUA in women after adjusting for Model 3. MHR: monocyte to high-density lipoprotein cholesterol ratio. PrFT: perirenal fat thickness. HUA: hyperuricemia.</w:t>
      </w:r>
    </w:p>
    <w:p w14:paraId="66519D7B" w14:textId="77777777" w:rsidR="00860BE9" w:rsidRPr="00CD3254" w:rsidRDefault="00860BE9">
      <w:pPr>
        <w:tabs>
          <w:tab w:val="left" w:pos="3029"/>
        </w:tabs>
        <w:jc w:val="left"/>
      </w:pPr>
    </w:p>
    <w:sectPr w:rsidR="00860BE9" w:rsidRPr="00CD3254">
      <w:footerReference w:type="even" r:id="rId9"/>
      <w:footerReference w:type="defaul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AC6378" w14:textId="77777777" w:rsidR="00EC6814" w:rsidRDefault="00EC6814">
      <w:r>
        <w:separator/>
      </w:r>
    </w:p>
  </w:endnote>
  <w:endnote w:type="continuationSeparator" w:id="0">
    <w:p w14:paraId="165D32A9" w14:textId="77777777" w:rsidR="00EC6814" w:rsidRDefault="00EC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8B896" w14:textId="6161A8A9" w:rsidR="00CD3254" w:rsidRDefault="00CD325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A9046D7" wp14:editId="1870AEB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9625" cy="331470"/>
              <wp:effectExtent l="0" t="0" r="15875" b="0"/>
              <wp:wrapNone/>
              <wp:docPr id="941570511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9625" cy="331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19A54C" w14:textId="1EE7064A" w:rsidR="00CD3254" w:rsidRPr="00CD3254" w:rsidRDefault="00CD3254" w:rsidP="00CD325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CD325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9046D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Information Classification: General" style="position:absolute;margin-left:0;margin-top:0;width:163.75pt;height:26.1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1C19A54C" w14:textId="1EE7064A" w:rsidR="00CD3254" w:rsidRPr="00CD3254" w:rsidRDefault="00CD3254" w:rsidP="00CD325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CD325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A9E36A" w14:textId="7D1CBEFB" w:rsidR="00860BE9" w:rsidRDefault="00CD325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2D795E6" wp14:editId="50FEC8A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9625" cy="331470"/>
              <wp:effectExtent l="0" t="0" r="15875" b="0"/>
              <wp:wrapNone/>
              <wp:docPr id="1132875477" name="Text Box 4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9625" cy="331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3FC9ED" w14:textId="4532694E" w:rsidR="00CD3254" w:rsidRPr="00CD3254" w:rsidRDefault="00CD3254" w:rsidP="00CD325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CD325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D795E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Information Classification: General" style="position:absolute;margin-left:0;margin-top:0;width:163.75pt;height:26.1pt;z-index:25166233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573FC9ED" w14:textId="4532694E" w:rsidR="00CD3254" w:rsidRPr="00CD3254" w:rsidRDefault="00CD3254" w:rsidP="00CD325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CD325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95AD85" wp14:editId="1E2E92EC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C725C6" w14:textId="77777777" w:rsidR="00860BE9" w:rsidRDefault="00000000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1995AD85" id="文本框 4" o:spid="_x0000_s1028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" filled="f" fillcolor="white [3201]" stroked="f" strokeweight=".5pt">
              <v:textbox style="mso-fit-shape-to-text:t" inset="0,0,0,0">
                <w:txbxContent>
                  <w:p w14:paraId="7BC725C6" w14:textId="77777777" w:rsidR="00860BE9" w:rsidRDefault="00000000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B5CDE" w14:textId="488C175F" w:rsidR="00CD3254" w:rsidRDefault="00CD325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169698F" wp14:editId="7E0F0E4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9625" cy="331470"/>
              <wp:effectExtent l="0" t="0" r="15875" b="0"/>
              <wp:wrapNone/>
              <wp:docPr id="855426824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9625" cy="331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F82D45" w14:textId="0AED90CD" w:rsidR="00CD3254" w:rsidRPr="00CD3254" w:rsidRDefault="00CD3254" w:rsidP="00CD3254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CD325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6969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alt="Information Classification: General" style="position:absolute;margin-left:0;margin-top:0;width:163.75pt;height:26.1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4BF82D45" w14:textId="0AED90CD" w:rsidR="00CD3254" w:rsidRPr="00CD3254" w:rsidRDefault="00CD3254" w:rsidP="00CD3254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CD325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13450C" w14:textId="77777777" w:rsidR="00EC6814" w:rsidRDefault="00EC6814">
      <w:r>
        <w:separator/>
      </w:r>
    </w:p>
  </w:footnote>
  <w:footnote w:type="continuationSeparator" w:id="0">
    <w:p w14:paraId="20571CA8" w14:textId="77777777" w:rsidR="00EC6814" w:rsidRDefault="00EC68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5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tDA1NjM1sDQ2NDFT0lEKTi0uzszPAykwrAUAl1ludywAAAA="/>
    <w:docVar w:name="commondata" w:val="eyJoZGlkIjoiZjc1YzU4MGI0MTc0ZDhmOWUxYTI0Yjk4YTFhN2RjY2QifQ=="/>
  </w:docVars>
  <w:rsids>
    <w:rsidRoot w:val="05B472C0"/>
    <w:rsid w:val="00860BE9"/>
    <w:rsid w:val="00CD3254"/>
    <w:rsid w:val="00EC6814"/>
    <w:rsid w:val="00FF5DC0"/>
    <w:rsid w:val="05B472C0"/>
    <w:rsid w:val="0A670558"/>
    <w:rsid w:val="0C40074F"/>
    <w:rsid w:val="102B2696"/>
    <w:rsid w:val="128C5F0B"/>
    <w:rsid w:val="15686296"/>
    <w:rsid w:val="157C678C"/>
    <w:rsid w:val="24B433CC"/>
    <w:rsid w:val="24F44686"/>
    <w:rsid w:val="2F936A4E"/>
    <w:rsid w:val="50DE0415"/>
    <w:rsid w:val="59701E26"/>
    <w:rsid w:val="5F437674"/>
    <w:rsid w:val="6E600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7148B3"/>
  <w15:docId w15:val="{E1C43998-66B4-4EC8-92B2-E9762FB5F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DengXian" w:eastAsia="DengXian" w:hAnsi="DengXian" w:cs="DengXi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炜</dc:creator>
  <cp:lastModifiedBy>Khanapur, Soumya</cp:lastModifiedBy>
  <cp:revision>2</cp:revision>
  <dcterms:created xsi:type="dcterms:W3CDTF">2024-05-30T08:26:00Z</dcterms:created>
  <dcterms:modified xsi:type="dcterms:W3CDTF">2024-12-04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02B6E437205A4D50AF4474ACCD139974_11</vt:lpwstr>
  </property>
  <property fmtid="{D5CDD505-2E9C-101B-9397-08002B2CF9AE}" pid="4" name="ClassificationContentMarkingFooterShapeIds">
    <vt:lpwstr>32fcc708,381f39cf,43864ed5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12-04T20:42:28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bb36156d-0f0b-4d48-b71b-e1a2e0d05bb3</vt:lpwstr>
  </property>
  <property fmtid="{D5CDD505-2E9C-101B-9397-08002B2CF9AE}" pid="13" name="MSIP_Label_2bbab825-a111-45e4-86a1-18cee0005896_ContentBits">
    <vt:lpwstr>2</vt:lpwstr>
  </property>
</Properties>
</file>